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5B13" w:rsidRDefault="00D45B13" w:rsidP="00D45B13">
      <w:pPr>
        <w:pBdr>
          <w:bottom w:val="single" w:sz="4" w:space="1" w:color="auto"/>
        </w:pBdr>
        <w:jc w:val="center"/>
        <w:rPr>
          <w:sz w:val="40"/>
          <w:lang w:val="en-US"/>
        </w:rPr>
      </w:pPr>
      <w:r w:rsidRPr="00D45B13">
        <w:rPr>
          <w:sz w:val="36"/>
          <w:lang w:val="en-US"/>
        </w:rPr>
        <w:t>RIVERLAND</w:t>
      </w:r>
    </w:p>
    <w:p w:rsidR="00D45B13" w:rsidRPr="00D45B13" w:rsidRDefault="00D45B13" w:rsidP="00D45B13">
      <w:pPr>
        <w:spacing w:before="300" w:after="150" w:line="240" w:lineRule="auto"/>
        <w:outlineLvl w:val="1"/>
        <w:rPr>
          <w:rFonts w:ascii="Times New Roman" w:eastAsia="Times New Roman" w:hAnsi="Times New Roman" w:cs="Times New Roman"/>
          <w:caps/>
          <w:color w:val="6E6E6E"/>
          <w:sz w:val="36"/>
          <w:szCs w:val="36"/>
          <w:lang w:eastAsia="en-GB"/>
        </w:rPr>
      </w:pPr>
      <w:r w:rsidRPr="00D45B13">
        <w:rPr>
          <w:rFonts w:ascii="Times New Roman" w:eastAsia="Times New Roman" w:hAnsi="Times New Roman" w:cs="Times New Roman"/>
          <w:caps/>
          <w:color w:val="6E6E6E"/>
          <w:sz w:val="36"/>
          <w:szCs w:val="36"/>
          <w:lang w:eastAsia="en-GB"/>
        </w:rPr>
        <w:t>BOARDWALK</w:t>
      </w:r>
    </w:p>
    <w:p w:rsidR="00D45B13" w:rsidRDefault="00D45B13" w:rsidP="00D45B13">
      <w:pPr>
        <w:pStyle w:val="NormalWeb"/>
        <w:shd w:val="clear" w:color="auto" w:fill="FFFFFF"/>
        <w:spacing w:before="0" w:beforeAutospacing="0" w:after="150" w:afterAutospacing="0"/>
        <w:rPr>
          <w:color w:val="002657"/>
        </w:rPr>
      </w:pPr>
      <w:r>
        <w:rPr>
          <w:rStyle w:val="Strong"/>
          <w:color w:val="002657"/>
        </w:rPr>
        <w:t>Palm trees &amp; neon signs</w:t>
      </w:r>
    </w:p>
    <w:p w:rsidR="00D45B13" w:rsidRDefault="00D45B13" w:rsidP="00D45B13">
      <w:pPr>
        <w:pStyle w:val="NormalWeb"/>
        <w:shd w:val="clear" w:color="auto" w:fill="FFFFFF"/>
        <w:spacing w:before="0" w:beforeAutospacing="0" w:after="150" w:afterAutospacing="0"/>
        <w:rPr>
          <w:color w:val="002657"/>
        </w:rPr>
      </w:pPr>
      <w:r>
        <w:rPr>
          <w:color w:val="002657"/>
        </w:rPr>
        <w:t>Relive the thrill of early Americas' in the 1950's when walking through an urban street bustling with excitement.</w:t>
      </w:r>
    </w:p>
    <w:p w:rsidR="00D45B13" w:rsidRDefault="00D45B13" w:rsidP="00D45B13">
      <w:pPr>
        <w:pStyle w:val="Heading2"/>
        <w:spacing w:before="300" w:beforeAutospacing="0" w:after="150" w:afterAutospacing="0"/>
        <w:jc w:val="right"/>
        <w:rPr>
          <w:b w:val="0"/>
          <w:bCs w:val="0"/>
          <w:caps/>
          <w:color w:val="6E6E6E"/>
        </w:rPr>
      </w:pPr>
      <w:r>
        <w:rPr>
          <w:b w:val="0"/>
          <w:bCs w:val="0"/>
          <w:caps/>
          <w:color w:val="6E6E6E"/>
        </w:rPr>
        <w:t>FRENCH VILLAGE</w:t>
      </w:r>
    </w:p>
    <w:p w:rsidR="00D45B13" w:rsidRDefault="00D45B13" w:rsidP="00D45B13">
      <w:pPr>
        <w:pStyle w:val="NormalWeb"/>
        <w:shd w:val="clear" w:color="auto" w:fill="FFFFFF"/>
        <w:spacing w:before="0" w:beforeAutospacing="0" w:after="150" w:afterAutospacing="0"/>
        <w:jc w:val="right"/>
        <w:rPr>
          <w:color w:val="002657"/>
        </w:rPr>
      </w:pPr>
      <w:r>
        <w:rPr>
          <w:rStyle w:val="Strong"/>
          <w:color w:val="002657"/>
        </w:rPr>
        <w:t>A Mediterranean experience</w:t>
      </w:r>
    </w:p>
    <w:p w:rsidR="00D45B13" w:rsidRDefault="00D45B13" w:rsidP="00D45B13">
      <w:pPr>
        <w:pStyle w:val="NormalWeb"/>
        <w:shd w:val="clear" w:color="auto" w:fill="FFFFFF"/>
        <w:spacing w:before="0" w:beforeAutospacing="0" w:after="150" w:afterAutospacing="0"/>
        <w:jc w:val="right"/>
        <w:rPr>
          <w:color w:val="002657"/>
        </w:rPr>
      </w:pPr>
      <w:r>
        <w:rPr>
          <w:color w:val="002657"/>
        </w:rPr>
        <w:t>Stop by this medieval French town and soak in the historic architecture of Europe in the late 1600's.</w:t>
      </w:r>
    </w:p>
    <w:p w:rsidR="00D45B13" w:rsidRDefault="00D45B13" w:rsidP="00D45B13">
      <w:pPr>
        <w:pStyle w:val="Heading2"/>
        <w:spacing w:before="300" w:beforeAutospacing="0" w:after="150" w:afterAutospacing="0"/>
        <w:rPr>
          <w:b w:val="0"/>
          <w:bCs w:val="0"/>
          <w:caps/>
          <w:color w:val="6E6E6E"/>
        </w:rPr>
      </w:pPr>
      <w:r>
        <w:rPr>
          <w:b w:val="0"/>
          <w:bCs w:val="0"/>
          <w:caps/>
          <w:color w:val="6E6E6E"/>
        </w:rPr>
        <w:t>INDIA GATE</w:t>
      </w:r>
    </w:p>
    <w:p w:rsidR="00D45B13" w:rsidRDefault="00D45B13" w:rsidP="00D45B13">
      <w:pPr>
        <w:pStyle w:val="NormalWeb"/>
        <w:shd w:val="clear" w:color="auto" w:fill="FFFFFF"/>
        <w:spacing w:before="0" w:beforeAutospacing="0" w:after="150" w:afterAutospacing="0"/>
        <w:rPr>
          <w:color w:val="002657"/>
        </w:rPr>
      </w:pPr>
      <w:r>
        <w:rPr>
          <w:rStyle w:val="Strong"/>
          <w:color w:val="002657"/>
        </w:rPr>
        <w:t>All things India</w:t>
      </w:r>
    </w:p>
    <w:p w:rsidR="00D45B13" w:rsidRDefault="00D45B13" w:rsidP="00D45B13">
      <w:pPr>
        <w:pStyle w:val="NormalWeb"/>
        <w:shd w:val="clear" w:color="auto" w:fill="FFFFFF"/>
        <w:spacing w:before="0" w:beforeAutospacing="0" w:after="150" w:afterAutospacing="0"/>
        <w:rPr>
          <w:color w:val="002657"/>
        </w:rPr>
      </w:pPr>
      <w:r>
        <w:rPr>
          <w:color w:val="002657"/>
        </w:rPr>
        <w:t>Get a royal Asian welcome and experience a great mix of casual dining, retail and family entertainment as you journey through India.</w:t>
      </w:r>
    </w:p>
    <w:p w:rsidR="00D45B13" w:rsidRDefault="00D45B13" w:rsidP="00D45B13">
      <w:pPr>
        <w:pStyle w:val="Heading2"/>
        <w:spacing w:before="300" w:beforeAutospacing="0" w:after="150" w:afterAutospacing="0"/>
        <w:jc w:val="right"/>
        <w:rPr>
          <w:b w:val="0"/>
          <w:bCs w:val="0"/>
          <w:caps/>
          <w:color w:val="6E6E6E"/>
        </w:rPr>
      </w:pPr>
      <w:r>
        <w:rPr>
          <w:b w:val="0"/>
          <w:bCs w:val="0"/>
          <w:caps/>
          <w:color w:val="6E6E6E"/>
        </w:rPr>
        <w:t>THE PENINSULA</w:t>
      </w:r>
    </w:p>
    <w:p w:rsidR="00D45B13" w:rsidRDefault="00D45B13" w:rsidP="00D45B13">
      <w:pPr>
        <w:pStyle w:val="NormalWeb"/>
        <w:shd w:val="clear" w:color="auto" w:fill="FFFFFF"/>
        <w:spacing w:before="0" w:beforeAutospacing="0" w:after="150" w:afterAutospacing="0"/>
        <w:jc w:val="right"/>
        <w:rPr>
          <w:color w:val="002657"/>
        </w:rPr>
      </w:pPr>
      <w:r>
        <w:rPr>
          <w:rStyle w:val="Strong"/>
          <w:color w:val="002657"/>
        </w:rPr>
        <w:t xml:space="preserve">The heart of </w:t>
      </w:r>
      <w:proofErr w:type="spellStart"/>
      <w:r>
        <w:rPr>
          <w:rStyle w:val="Strong"/>
          <w:color w:val="002657"/>
        </w:rPr>
        <w:t>Riverland</w:t>
      </w:r>
      <w:proofErr w:type="spellEnd"/>
    </w:p>
    <w:p w:rsidR="00D45B13" w:rsidRDefault="00D45B13" w:rsidP="00D45B13">
      <w:pPr>
        <w:pStyle w:val="NormalWeb"/>
        <w:shd w:val="clear" w:color="auto" w:fill="FFFFFF"/>
        <w:spacing w:before="0" w:beforeAutospacing="0" w:after="150" w:afterAutospacing="0"/>
        <w:jc w:val="right"/>
        <w:rPr>
          <w:color w:val="002657"/>
        </w:rPr>
      </w:pPr>
      <w:r>
        <w:rPr>
          <w:color w:val="002657"/>
        </w:rPr>
        <w:t>Enjoy festivals and concerts at this large outdoor venue that’s surrounded by the river. Round off your day at any of the licensed restaurants or bars</w:t>
      </w:r>
    </w:p>
    <w:p w:rsidR="00D45B13" w:rsidRPr="00D45B13" w:rsidRDefault="00D45B13" w:rsidP="00D45B13">
      <w:pPr>
        <w:rPr>
          <w:lang w:val="en-US"/>
        </w:rPr>
      </w:pPr>
      <w:bookmarkStart w:id="0" w:name="_GoBack"/>
      <w:bookmarkEnd w:id="0"/>
    </w:p>
    <w:p w:rsidR="00EE7313" w:rsidRPr="00D45B13" w:rsidRDefault="00EE7313" w:rsidP="00D45B13">
      <w:pPr>
        <w:rPr>
          <w:sz w:val="40"/>
          <w:lang w:val="en-US"/>
        </w:rPr>
      </w:pPr>
    </w:p>
    <w:sectPr w:rsidR="00EE7313" w:rsidRPr="00D45B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wN7cwNjMzsTA0MTBW0lEKTi0uzszPAykwrAUALfrabiwAAAA="/>
  </w:docVars>
  <w:rsids>
    <w:rsidRoot w:val="00D45B13"/>
    <w:rsid w:val="00D45B13"/>
    <w:rsid w:val="00EE7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B41058-3AF0-4389-BCC9-711E708C0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eorgia" w:eastAsiaTheme="minorHAnsi" w:hAnsi="Georgia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45B1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45B13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45B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45B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68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7</Words>
  <Characters>556</Characters>
  <Application>Microsoft Office Word</Application>
  <DocSecurity>0</DocSecurity>
  <Lines>4</Lines>
  <Paragraphs>1</Paragraphs>
  <ScaleCrop>false</ScaleCrop>
  <Company/>
  <LinksUpToDate>false</LinksUpToDate>
  <CharactersWithSpaces>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6-10-16T07:50:00Z</dcterms:created>
  <dcterms:modified xsi:type="dcterms:W3CDTF">2016-10-16T07:52:00Z</dcterms:modified>
</cp:coreProperties>
</file>